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X22abba7e538d6f0ad0b9fe5a5f8067e7857d1c7"/>
    <w:p>
      <w:pPr>
        <w:pStyle w:val="Heading1"/>
      </w:pPr>
      <w:r>
        <w:t xml:space="preserve">Cover Letter for Data Scientist Position in India Bangalore</w:t>
      </w:r>
    </w:p>
    <w:p>
      <w:pPr>
        <w:pStyle w:val="FirstParagraph"/>
      </w:pPr>
      <w:r>
        <w:t xml:space="preserve">Dear Hiring Manager,</w:t>
      </w:r>
    </w:p>
    <w:p>
      <w:pPr>
        <w:pStyle w:val="BodyText"/>
      </w:pPr>
      <w:r>
        <w:t xml:space="preserve">I am writing to express my enthusiasm for the Data Scientist position at your esteemed organization in India Bangalore. As a passionate and results-driven data professional, I am eager to contribute my technical expertise, analytical skills, and innovative mindset to drive data-informed decision-making within your team. Bangalore, known as the Silicon Valley of India, is a dynamic hub for technological innovation and entrepreneurship—making it an ideal location for advancing cutting-edge data science initiatives. I am particularly drawn to this opportunity because of its alignment with my career goals and my deep interest in leveraging data to solve complex challenges in a thriving tech ecosystem.</w:t>
      </w:r>
    </w:p>
    <w:p>
      <w:pPr>
        <w:pStyle w:val="BodyText"/>
      </w:pPr>
      <w:r>
        <w:t xml:space="preserve">With a strong foundation in mathematics, statistics, and computer science, I have dedicated the past five years to honing my skills as a Data Scientist. My academic background includes a Master’s degree in Data Science from [University Name], where I specialized in machine learning algorithms, big data analytics, and predictive modeling. This was complemented by hands-on experience through internships at [Previous Company/Institution], where I developed data-driven solutions for business optimization and customer segmentation. These experiences solidified my ability to translate raw data into actionable insights, a core responsibility of a Data Scientist.</w:t>
      </w:r>
    </w:p>
    <w:p>
      <w:pPr>
        <w:pStyle w:val="BodyText"/>
      </w:pPr>
      <w:r>
        <w:t xml:space="preserve">Throughout my career, I have worked across diverse industries, including e-commerce, healthcare, and financial services. For instance, at [Previous Company], I led a project to build a recommendation engine that increased user engagement by 30% through advanced collaborative filtering techniques. This work required not only technical proficiency in Python and R but also an understanding of user behavior analytics—a critical component of the Data Scientist role. Additionally, I have extensive experience with tools such as SQL, Tableau, and Apache Spark, which enable me to process large datasets and derive meaningful patterns efficiently.</w:t>
      </w:r>
    </w:p>
    <w:p>
      <w:pPr>
        <w:pStyle w:val="BodyText"/>
      </w:pPr>
      <w:r>
        <w:t xml:space="preserve">What sets me apart is my ability to combine technical rigor with a strategic mindset. As a Data Scientist, I understand that data is not just numbers but a narrative waiting to be uncovered. In my previous role at [Another Company], I developed a predictive model using machine learning to forecast supply chain disruptions, which reduced operational costs by 15%. This project required collaboration with cross-functional teams, including engineers and business analysts, highlighting my ability to bridge technical and business domains—a skill I believe is essential for success in India Bangalore’s fast-paced tech environment.</w:t>
      </w:r>
    </w:p>
    <w:p>
      <w:pPr>
        <w:pStyle w:val="BodyText"/>
      </w:pPr>
      <w:r>
        <w:t xml:space="preserve">India Bangalore has always been a magnet for innovation. The city’s unique blend of global tech giants, startups, and research institutions creates an unparalleled ecosystem for data science professionals. Companies in Bangalore are at the forefront of adopting AI, IoT, and cloud technologies to transform industries—from fintech to healthcare. I am particularly inspired by the way organizations here are leveraging data to address societal challenges, such as optimizing urban infrastructure or improving healthcare accessibility. As a Data Scientist, I am eager to contribute to such impactful initiatives while growing professionally in this vibrant community.</w:t>
      </w:r>
    </w:p>
    <w:p>
      <w:pPr>
        <w:pStyle w:val="BodyText"/>
      </w:pPr>
      <w:r>
        <w:t xml:space="preserve">My technical toolkit includes proficiency in Python, SQL, and machine learning frameworks like TensorFlow and Scikit-learn. I am also well-versed in data visualization tools such as Power BI and D3.js, which allow me to present complex findings in an intuitive manner. Beyond technical skills, I bring a collaborative spirit and a commitment to continuous learning. For example, I recently completed a certification in Advanced Data Science from [Relevant Institution], which deepened my knowledge of neural networks and natural language processing—areas that are increasingly relevant in today’s data-driven world.</w:t>
      </w:r>
    </w:p>
    <w:p>
      <w:pPr>
        <w:pStyle w:val="BodyText"/>
      </w:pPr>
      <w:r>
        <w:t xml:space="preserve">What excites me most about the Data Scientist role in India Bangalore is the opportunity to work on projects with high societal impact. The city’s rapid technological advancements are reshaping industries, and I am eager to be part of this transformation. Whether it’s developing AI-powered solutions for smart cities or analyzing healthcare data to improve patient outcomes, I am confident that my skills and passion for data science align perfectly with the goals of your organization.</w:t>
      </w:r>
    </w:p>
    <w:p>
      <w:pPr>
        <w:pStyle w:val="BodyText"/>
      </w:pPr>
      <w:r>
        <w:t xml:space="preserve">I would greatly appreciate the opportunity to discuss how my background, skills, and vision can contribute to your team. Thank you for considering my application. I look forward to the possibility of contributing to your organization’s success as a Data Scientist in India Bangalo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India Bangalore</dc:title>
  <dc:creator/>
  <dc:language>en</dc:language>
  <cp:keywords/>
  <dcterms:created xsi:type="dcterms:W3CDTF">2026-07-21T10:42:30Z</dcterms:created>
  <dcterms:modified xsi:type="dcterms:W3CDTF">2026-07-21T10:42:30Z</dcterms:modified>
</cp:coreProperties>
</file>

<file path=docProps/custom.xml><?xml version="1.0" encoding="utf-8"?>
<Properties xmlns="http://schemas.openxmlformats.org/officeDocument/2006/custom-properties" xmlns:vt="http://schemas.openxmlformats.org/officeDocument/2006/docPropsVTypes"/>
</file>